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2427" w:rsidRDefault="00601EF5">
      <w:bookmarkStart w:id="0" w:name="_GoBack"/>
      <w:bookmarkEnd w:id="0"/>
      <w:r>
        <w:rPr>
          <w:rFonts w:ascii="Times New Roman" w:hAnsi="Times New Roman"/>
          <w:b/>
          <w:sz w:val="24"/>
          <w:szCs w:val="24"/>
          <w:lang w:val="en-GB"/>
        </w:rPr>
        <w:t>Table 1</w:t>
      </w:r>
      <w:r w:rsidRPr="004430C9">
        <w:rPr>
          <w:rFonts w:ascii="Times New Roman" w:hAnsi="Times New Roman"/>
          <w:b/>
          <w:sz w:val="24"/>
          <w:szCs w:val="24"/>
          <w:lang w:val="en-GB"/>
        </w:rPr>
        <w:t>.</w:t>
      </w:r>
      <w:r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>S</w:t>
      </w:r>
      <w:r w:rsidRPr="00BD57BF">
        <w:rPr>
          <w:rFonts w:ascii="Times New Roman" w:hAnsi="Times New Roman"/>
          <w:sz w:val="24"/>
          <w:szCs w:val="24"/>
          <w:lang w:val="en-GB"/>
        </w:rPr>
        <w:t>tratigraphic information of the</w:t>
      </w:r>
      <w:r w:rsidRPr="004430C9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>analysed</w:t>
      </w:r>
      <w:r w:rsidRPr="00BD57BF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 xml:space="preserve">megaspores </w:t>
      </w:r>
      <w:r w:rsidRPr="00BD57BF">
        <w:rPr>
          <w:rFonts w:ascii="Times New Roman" w:hAnsi="Times New Roman"/>
          <w:sz w:val="24"/>
          <w:szCs w:val="24"/>
          <w:lang w:val="en-GB"/>
        </w:rPr>
        <w:t>sp</w:t>
      </w:r>
      <w:r>
        <w:rPr>
          <w:rFonts w:ascii="Times New Roman" w:hAnsi="Times New Roman"/>
          <w:sz w:val="24"/>
          <w:szCs w:val="24"/>
          <w:lang w:val="en-GB"/>
        </w:rPr>
        <w:t>ecimens.</w:t>
      </w:r>
      <w:r w:rsidR="00615F59">
        <w:rPr>
          <w:rFonts w:ascii="Times New Roman" w:hAnsi="Times New Roman"/>
          <w:sz w:val="24"/>
          <w:szCs w:val="24"/>
          <w:lang w:val="en-GB"/>
        </w:rPr>
        <w:t xml:space="preserve"> *</w:t>
      </w:r>
      <w:r w:rsidR="00615F59" w:rsidRPr="00615F59">
        <w:rPr>
          <w:rFonts w:ascii="Times New Roman" w:hAnsi="Times New Roman"/>
          <w:sz w:val="24"/>
          <w:szCs w:val="24"/>
          <w:lang w:val="en-GB"/>
        </w:rPr>
        <w:t xml:space="preserve">This number corresponds to the acronym CICYTTP-Pl given to the palynologic sample (see also Fig. 2) deposited in the </w:t>
      </w:r>
      <w:proofErr w:type="spellStart"/>
      <w:r w:rsidR="00615F59" w:rsidRPr="00615F59">
        <w:rPr>
          <w:rFonts w:ascii="Times New Roman" w:hAnsi="Times New Roman"/>
          <w:sz w:val="24"/>
          <w:szCs w:val="24"/>
          <w:lang w:val="en-GB"/>
        </w:rPr>
        <w:t>Laboratorio</w:t>
      </w:r>
      <w:proofErr w:type="spellEnd"/>
      <w:r w:rsidR="00615F59" w:rsidRPr="00615F59">
        <w:rPr>
          <w:rFonts w:ascii="Times New Roman" w:hAnsi="Times New Roman"/>
          <w:sz w:val="24"/>
          <w:szCs w:val="24"/>
          <w:lang w:val="en-GB"/>
        </w:rPr>
        <w:t xml:space="preserve"> de </w:t>
      </w:r>
      <w:proofErr w:type="spellStart"/>
      <w:r w:rsidR="00615F59" w:rsidRPr="00615F59">
        <w:rPr>
          <w:rFonts w:ascii="Times New Roman" w:hAnsi="Times New Roman"/>
          <w:sz w:val="24"/>
          <w:szCs w:val="24"/>
          <w:lang w:val="en-GB"/>
        </w:rPr>
        <w:t>Palinoestratigrafía</w:t>
      </w:r>
      <w:proofErr w:type="spellEnd"/>
      <w:r w:rsidR="00615F59" w:rsidRPr="00615F59">
        <w:rPr>
          <w:rFonts w:ascii="Times New Roman" w:hAnsi="Times New Roman"/>
          <w:sz w:val="24"/>
          <w:szCs w:val="24"/>
          <w:lang w:val="en-GB"/>
        </w:rPr>
        <w:t xml:space="preserve"> y </w:t>
      </w:r>
      <w:proofErr w:type="spellStart"/>
      <w:r w:rsidR="00615F59" w:rsidRPr="00615F59">
        <w:rPr>
          <w:rFonts w:ascii="Times New Roman" w:hAnsi="Times New Roman"/>
          <w:sz w:val="24"/>
          <w:szCs w:val="24"/>
          <w:lang w:val="en-GB"/>
        </w:rPr>
        <w:t>Paleobotánica</w:t>
      </w:r>
      <w:proofErr w:type="spellEnd"/>
      <w:r w:rsidR="00615F59" w:rsidRPr="00615F59">
        <w:rPr>
          <w:rFonts w:ascii="Times New Roman" w:hAnsi="Times New Roman"/>
          <w:sz w:val="24"/>
          <w:szCs w:val="24"/>
          <w:lang w:val="en-GB"/>
        </w:rPr>
        <w:t xml:space="preserve"> (CICYTTP-CONICET-Entre Ríos-UADER, di </w:t>
      </w:r>
      <w:proofErr w:type="spellStart"/>
      <w:r w:rsidR="00615F59" w:rsidRPr="00615F59">
        <w:rPr>
          <w:rFonts w:ascii="Times New Roman" w:hAnsi="Times New Roman"/>
          <w:sz w:val="24"/>
          <w:szCs w:val="24"/>
          <w:lang w:val="en-GB"/>
        </w:rPr>
        <w:t>Pasquo</w:t>
      </w:r>
      <w:proofErr w:type="spellEnd"/>
      <w:r w:rsidR="00615F59" w:rsidRPr="00615F59">
        <w:rPr>
          <w:rFonts w:ascii="Times New Roman" w:hAnsi="Times New Roman"/>
          <w:sz w:val="24"/>
          <w:szCs w:val="24"/>
          <w:lang w:val="en-GB"/>
        </w:rPr>
        <w:t xml:space="preserve"> and </w:t>
      </w:r>
      <w:proofErr w:type="spellStart"/>
      <w:r w:rsidR="00615F59" w:rsidRPr="00615F59">
        <w:rPr>
          <w:rFonts w:ascii="Times New Roman" w:hAnsi="Times New Roman"/>
          <w:sz w:val="24"/>
          <w:szCs w:val="24"/>
          <w:lang w:val="en-GB"/>
        </w:rPr>
        <w:t>Silvestri</w:t>
      </w:r>
      <w:proofErr w:type="spellEnd"/>
      <w:r w:rsidR="00615F59" w:rsidRPr="00615F59">
        <w:rPr>
          <w:rFonts w:ascii="Times New Roman" w:hAnsi="Times New Roman"/>
          <w:sz w:val="24"/>
          <w:szCs w:val="24"/>
          <w:lang w:val="en-GB"/>
        </w:rPr>
        <w:t>, 2014</w:t>
      </w:r>
      <w:r w:rsidR="00615F59">
        <w:rPr>
          <w:rFonts w:ascii="Times New Roman" w:hAnsi="Times New Roman"/>
          <w:sz w:val="24"/>
          <w:szCs w:val="24"/>
          <w:lang w:val="en-GB"/>
        </w:rPr>
        <w:t>).</w:t>
      </w:r>
    </w:p>
    <w:tbl>
      <w:tblPr>
        <w:tblW w:w="79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0"/>
        <w:gridCol w:w="920"/>
        <w:gridCol w:w="3160"/>
        <w:gridCol w:w="1320"/>
        <w:gridCol w:w="1040"/>
      </w:tblGrid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>Specimen</w:t>
            </w:r>
            <w:proofErr w:type="spellEnd"/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>Horizon</w:t>
            </w:r>
            <w:proofErr w:type="spellEnd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>*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>Taxonomic</w:t>
            </w:r>
            <w:proofErr w:type="spellEnd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>assignment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>Borehole</w:t>
            </w:r>
            <w:proofErr w:type="spellEnd"/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>Depth</w:t>
            </w:r>
            <w:proofErr w:type="spellEnd"/>
            <w:r w:rsidRPr="00586FD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s-AR" w:eastAsia="es-AR"/>
              </w:rPr>
              <w:t xml:space="preserve"> (m)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5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brasiliensis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eastAsia="es-AR"/>
              </w:rPr>
              <w:t>1530-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5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brasiliensis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eastAsia="es-AR"/>
              </w:rPr>
              <w:t>1530-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5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brasiliensis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eastAsia="es-AR"/>
              </w:rPr>
              <w:t>1530-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5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brasiliensis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eastAsia="es-AR"/>
              </w:rPr>
              <w:t>1530-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5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9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4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9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cf.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hirsutoid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4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9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8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illizii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3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8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edi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3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2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edi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3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microechinat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3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7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morbelliae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sp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2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4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0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edi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0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morbelliae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sp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0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0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5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0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6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6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devonic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30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4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6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4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4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edi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4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microechinat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4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devonic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529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572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cf.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crassiaculeat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Manuripi X-1 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483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1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729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illizii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eastAsia="es-AR"/>
              </w:rPr>
              <w:t>1203-1206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2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734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illizii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eastAsia="es-AR"/>
              </w:rPr>
              <w:t>1351-1354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38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2609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327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3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2609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morbelliae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sp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327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4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2611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morbelliae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sp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338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4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2611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338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4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2611</w:t>
            </w:r>
          </w:p>
        </w:tc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338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lastRenderedPageBreak/>
              <w:t>CICYTTP-M 423</w:t>
            </w:r>
          </w:p>
        </w:tc>
        <w:tc>
          <w:tcPr>
            <w:tcW w:w="9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2610</w:t>
            </w:r>
          </w:p>
        </w:tc>
        <w:tc>
          <w:tcPr>
            <w:tcW w:w="3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microechinat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</w:t>
            </w:r>
          </w:p>
        </w:tc>
        <w:tc>
          <w:tcPr>
            <w:tcW w:w="1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334</w:t>
            </w:r>
          </w:p>
        </w:tc>
      </w:tr>
      <w:tr w:rsidR="00586FDF" w:rsidRPr="00586FDF" w:rsidTr="00586FDF">
        <w:trPr>
          <w:trHeight w:val="288"/>
          <w:jc w:val="center"/>
        </w:trPr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ICYTTP-M 42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2612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</w:pPr>
            <w:proofErr w:type="spellStart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>Lagenicula</w:t>
            </w:r>
            <w:proofErr w:type="spellEnd"/>
            <w:r w:rsidRPr="00586FDF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s-AR" w:eastAsia="es-AR"/>
              </w:rPr>
              <w:t xml:space="preserve"> magna </w:t>
            </w:r>
            <w:proofErr w:type="spellStart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comb</w:t>
            </w:r>
            <w:proofErr w:type="spellEnd"/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. nov.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 xml:space="preserve">Pando X-1 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6FDF" w:rsidRPr="00586FDF" w:rsidRDefault="00586FDF" w:rsidP="00586F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</w:pPr>
            <w:r w:rsidRPr="00586FDF">
              <w:rPr>
                <w:rFonts w:eastAsia="Times New Roman" w:cstheme="minorHAnsi"/>
                <w:color w:val="000000"/>
                <w:sz w:val="20"/>
                <w:szCs w:val="20"/>
                <w:lang w:val="es-AR" w:eastAsia="es-AR"/>
              </w:rPr>
              <w:t>1347</w:t>
            </w:r>
          </w:p>
        </w:tc>
      </w:tr>
    </w:tbl>
    <w:p w:rsidR="00586FDF" w:rsidRDefault="00586FDF"/>
    <w:sectPr w:rsidR="00586FDF" w:rsidSect="00104AA0">
      <w:pgSz w:w="11906" w:h="16838" w:code="9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jEzMre0NLMwNTZU0lEKTi0uzszPAykwrAUAvmNGmiwAAAA="/>
  </w:docVars>
  <w:rsids>
    <w:rsidRoot w:val="00104AA0"/>
    <w:rsid w:val="00035E9E"/>
    <w:rsid w:val="00052427"/>
    <w:rsid w:val="00104AA0"/>
    <w:rsid w:val="00487B42"/>
    <w:rsid w:val="00586FDF"/>
    <w:rsid w:val="00601EF5"/>
    <w:rsid w:val="00615F59"/>
    <w:rsid w:val="006E1F6D"/>
    <w:rsid w:val="00A5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49D6A4D-6E42-41AD-9C15-61761E29B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80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13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Di Pietro</dc:creator>
  <cp:keywords/>
  <dc:description/>
  <cp:lastModifiedBy>Usuario</cp:lastModifiedBy>
  <cp:revision>9</cp:revision>
  <dcterms:created xsi:type="dcterms:W3CDTF">2022-12-06T18:19:00Z</dcterms:created>
  <dcterms:modified xsi:type="dcterms:W3CDTF">2023-01-23T20:32:00Z</dcterms:modified>
</cp:coreProperties>
</file>